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0" w:name="state-space-model"/>
      <w:r>
        <w:t xml:space="preserve">State-space model</w:t>
      </w:r>
      <w:bookmarkEnd w:id="20"/>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1" w:name="original-state-space-method"/>
      <w:r>
        <w:t xml:space="preserve">Original state-space method</w:t>
      </w:r>
      <w:bookmarkEnd w:id="21"/>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2" w:name="X946a65c799675fe1ab9d078b2785b974300ef2d"/>
      <w:r>
        <w:t xml:space="preserve">Extended state-space model to include prey availability</w:t>
      </w:r>
      <w:bookmarkEnd w:id="22"/>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3">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4" w:name="results"/>
      <w:r>
        <w:t xml:space="preserve">Results</w:t>
      </w:r>
      <w:bookmarkEnd w:id="24"/>
    </w:p>
    <w:p>
      <w:pPr>
        <w:pStyle w:val="FirstParagraph"/>
      </w:pPr>
      <w:r>
        <w:t xml:space="preserve">A first look comparison between the original state-space model and the extended model which includes capelin and cod data.</w:t>
      </w:r>
    </w:p>
    <w:p>
      <w:pPr>
        <w:pStyle w:val="CaptionedFigure"/>
      </w:pPr>
      <w:r>
        <w:t xml:space="preserve">Modelled pup abundance using the original state-space model (red) and the extended model (blue).</w:t>
      </w:r>
    </w:p>
    <w:p>
      <w:pPr>
        <w:pStyle w:val="ImageCaption"/>
      </w:pPr>
      <w:r>
        <w:t xml:space="preserve">Modelled pup abundance using the original state-space model (red) and the extended model (blue).</w:t>
      </w:r>
    </w:p>
    <w:p>
      <w:pPr>
        <w:pStyle w:val="Heading2"/>
      </w:pPr>
      <w:bookmarkStart w:id="25" w:name="sophies-proposal"/>
      <w:r>
        <w:t xml:space="preserve">Sophies proposal</w:t>
      </w:r>
      <w:bookmarkEnd w:id="25"/>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09-29T11:18:22Z</dcterms:created>
  <dcterms:modified xsi:type="dcterms:W3CDTF">2019-09-29T1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word_document</vt:lpwstr>
  </property>
</Properties>
</file>